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ing</w:t>
      </w:r>
      <w:r>
        <w:t xml:space="preserve"> </w:t>
      </w:r>
      <w:r>
        <w:t xml:space="preserve">in</w:t>
      </w:r>
      <w:r>
        <w:t xml:space="preserve"> </w:t>
      </w:r>
      <w:r>
        <w:t xml:space="preserve">Naples</w:t>
      </w:r>
    </w:p>
    <w:bookmarkStart w:id="20" w:name="X2dabf948133c1f9df594ee5c1d7c786b9035ca9"/>
    <w:p>
      <w:pPr>
        <w:pStyle w:val="Heading1"/>
      </w:pPr>
      <w:r>
        <w:t xml:space="preserve">Statement of Purpose for Automotive Engineering in Italy Naples</w:t>
      </w:r>
    </w:p>
    <w:p>
      <w:pPr>
        <w:pStyle w:val="FirstParagraph"/>
      </w:pPr>
      <w:r>
        <w:t xml:space="preserve">As I prepare to submit this Statement of Purpose, I am filled with profound enthusiasm for the future of automotive engineering and an unwavering commitment to contributing to the vibrant technological landscape of Italy Naples. My journey toward becoming a distinguished Automotive Engineer has been meticulously shaped by academic rigor, hands-on innovation, and a deep-seated desire to be part of a region where automotive heritage meets cutting-edge advancement. This document articulates my professional trajectory, my academic foundations, and my compelling reason for seeking advanced engineering opportunities in the heart of Southern Italy—specifically Naples.</w:t>
      </w:r>
    </w:p>
    <w:p>
      <w:pPr>
        <w:pStyle w:val="BodyText"/>
      </w:pPr>
      <w:r>
        <w:t xml:space="preserve">My fascination with automotive systems began during childhood, dismantling model cars and reimagining their mechanics. This curiosity evolved into a focused academic pursuit at [Your University], where I earned a Bachelor’s degree in Mechanical Engineering with honors. Core courses such as Vehicle Dynamics, Automotive Materials Science, and Advanced Thermodynamics formed the bedrock of my technical expertise. However, it was during my final-year project—developing an energy-efficient hybrid powertrain simulation for urban mobility—that I truly grasped the transformative potential of automotive engineering. The project demanded precision in computational modeling and an understanding of real-world constraints, skills I now recognize as essential for success in today’s industry.</w:t>
      </w:r>
    </w:p>
    <w:p>
      <w:pPr>
        <w:pStyle w:val="BodyText"/>
      </w:pPr>
      <w:r>
        <w:t xml:space="preserve">Beyond academics, I actively sought opportunities to immerse myself in the global automotive ecosystem. Internships at [Company Name], a Tier-1 supplier specializing in electric vehicle components, exposed me to the complexities of supply chain management and sustainable manufacturing. I collaborated on reducing carbon footprints in production lines, implementing IoT sensors for predictive maintenance—a project directly aligned with Europe’s Green Deal objectives. This experience solidified my resolve to specialize in eco-innovation within automotive engineering, a field where Italy Naples is rapidly emerging as a pivotal hub.</w:t>
      </w:r>
    </w:p>
    <w:p>
      <w:pPr>
        <w:pStyle w:val="BodyText"/>
      </w:pPr>
      <w:r>
        <w:t xml:space="preserve">Why Italy Naples? The answer lies at the intersection of tradition and innovation. Naples is not merely a city on the Mediterranean coast; it is an evolving center for automotive R&amp;D, home to key industrial clusters like Stellantis’ Pomigliano d’Arco plant and numerous SMEs specializing in precision auto components. The University of Naples Federico II—renowned for its engineering faculty and industry partnerships—offers unparalleled resources in electric mobility and smart manufacturing. Moreover, Naples embodies the Italian spirit of</w:t>
      </w:r>
      <w:r>
        <w:t xml:space="preserve"> </w:t>
      </w:r>
      <w:r>
        <w:rPr>
          <w:iCs/>
          <w:i/>
        </w:rPr>
        <w:t xml:space="preserve">ingegno</w:t>
      </w:r>
      <w:r>
        <w:t xml:space="preserve"> </w:t>
      </w:r>
      <w:r>
        <w:t xml:space="preserve">(resourcefulness), a cultural trait I deeply admire and aspire to embody as an Automotive Engineer. Studying here would immerse me in a community where historical craftsmanship merges with digital transformation, fostering the kind of holistic engineering perspective that drives meaningful industry progress.</w:t>
      </w:r>
    </w:p>
    <w:p>
      <w:pPr>
        <w:pStyle w:val="BodyText"/>
      </w:pPr>
      <w:r>
        <w:t xml:space="preserve">My academic focus has centered on sustainable propulsion systems and autonomous driving technologies—areas of immense strategic importance to Italy’s automotive future. I have independently studied the European Union’s regulations for zero-emission vehicles (ZEV), including Directive (EU) 2023/1734, and analyzed case studies from Naples-based firms like Magneti Marelli, which develops next-generation lighting and electrification systems. I am particularly inspired by how Naples’ proximity to both manufacturing centers and the University of Naples Federico II creates a synergistic environment for accelerating R&amp;D. For instance, the university’s "Center for Automotive Research" collaborates with local manufacturers on projects like lightweight composite materials for EVs—a field where my thesis work on aluminum-matrix composites could directly contribute.</w:t>
      </w:r>
    </w:p>
    <w:p>
      <w:pPr>
        <w:pStyle w:val="BodyText"/>
      </w:pPr>
      <w:r>
        <w:t xml:space="preserve">This Statement of Purpose is not merely a formal requirement; it is a testament to my intention to become an integral part of Naples’ automotive renaissance. I envision myself working alongside Italian engineers at firms like FCA (now Stellantis) or regional startups, developing solutions that address Southern Italy’s unique urban mobility challenges—such as optimizing electric fleets for narrow historic city streets while preserving cultural heritage. My goal is to bridge the gap between theoretical innovation and practical application, ensuring that automotive engineering serves both environmental imperatives and community needs. Naples offers the perfect setting for this mission: a city where ancient cobblestone roads coexist with 5G-connected smart infrastructure, demanding engineers who understand context as deeply as they understand technology.</w:t>
      </w:r>
    </w:p>
    <w:p>
      <w:pPr>
        <w:pStyle w:val="BodyText"/>
      </w:pPr>
      <w:r>
        <w:t xml:space="preserve">Furthermore, I am committed to integrating fully into the Italian professional and cultural fabric. I have begun studying Italian intensively through online courses and plan to achieve B2 proficiency before my arrival in Naples. Understanding the nuances of Italian work culture—where collaboration, respect for hierarchy, and attention to detail are paramount—will allow me to contribute effectively from day one. I am eager to learn from Naples’ rich automotive legacy while bringing fresh perspectives on data-driven design from my international experience.</w:t>
      </w:r>
    </w:p>
    <w:p>
      <w:pPr>
        <w:pStyle w:val="BodyText"/>
      </w:pPr>
      <w:r>
        <w:t xml:space="preserve">In conclusion, this Statement of Purpose encapsulates my passion for Automotive Engineering and my profound dedication to contributing to Italy Naples’ industrial evolution. My technical skills in simulation, materials science, and sustainable design are honed and ready for application in a region where innovation thrives at the intersection of history and technology. I am not simply seeking a program or job; I am committing myself to becoming part of Naples’ story as it redefines mobility for the 21st century. With my academic background, practical experience, and genuine connection to this city’s spirit, I am confident that I will emerge as an Automotive Engineer who elevates both his field and the vibrant community of Italy Naples. Thank you for considering my application.</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ing in Naples</dc:title>
  <dc:creator/>
  <dc:language>en</dc:language>
  <cp:keywords/>
  <dcterms:created xsi:type="dcterms:W3CDTF">2026-07-23T08:08:57Z</dcterms:created>
  <dcterms:modified xsi:type="dcterms:W3CDTF">2026-07-23T08:08:57Z</dcterms:modified>
</cp:coreProperties>
</file>

<file path=docProps/custom.xml><?xml version="1.0" encoding="utf-8"?>
<Properties xmlns="http://schemas.openxmlformats.org/officeDocument/2006/custom-properties" xmlns:vt="http://schemas.openxmlformats.org/officeDocument/2006/docPropsVTypes"/>
</file>